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45254" cy="4071486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57397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22762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293894" cy="4735629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197642" cy="1328286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927107" cy="2194560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16907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92378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79811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02517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51111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деджими Олуваколаде</dc:creator>
  <dc:language>ru-RU</dc:language>
  <cp:keywords/>
  <dcterms:created xsi:type="dcterms:W3CDTF">2023-03-15T11:39:06Z</dcterms:created>
  <dcterms:modified xsi:type="dcterms:W3CDTF">2023-03-15T11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